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A598D" w:rsidRDefault="009A598D" w:rsidP="009A598D">
      <w:pPr>
        <w:pStyle w:val="Default"/>
      </w:pPr>
    </w:p>
    <w:p w:rsidR="009A598D" w:rsidRDefault="009A598D" w:rsidP="009A598D">
      <w:pPr>
        <w:rPr>
          <w:b/>
          <w:bCs/>
          <w:sz w:val="40"/>
          <w:szCs w:val="40"/>
        </w:rPr>
      </w:pPr>
    </w:p>
    <w:p w:rsidR="009A598D" w:rsidRPr="00AC2F0D" w:rsidRDefault="009A598D" w:rsidP="009A598D">
      <w:pPr>
        <w:jc w:val="center"/>
        <w:rPr>
          <w:b/>
          <w:bCs/>
          <w:sz w:val="28"/>
        </w:rPr>
      </w:pPr>
      <w:r w:rsidRPr="00081A62">
        <w:rPr>
          <w:b/>
          <w:bCs/>
          <w:sz w:val="28"/>
        </w:rPr>
        <w:t>953323 Software Construction, Testing and Maintenance</w:t>
      </w:r>
    </w:p>
    <w:p w:rsidR="009A598D" w:rsidRDefault="009A598D" w:rsidP="009A598D">
      <w:pPr>
        <w:rPr>
          <w:b/>
          <w:bCs/>
          <w:sz w:val="40"/>
          <w:szCs w:val="40"/>
        </w:rPr>
      </w:pPr>
    </w:p>
    <w:p w:rsidR="009A598D" w:rsidRPr="00081A62" w:rsidRDefault="009A598D" w:rsidP="009A598D">
      <w:pPr>
        <w:jc w:val="center"/>
        <w:rPr>
          <w:b/>
          <w:bCs/>
          <w:sz w:val="40"/>
          <w:szCs w:val="40"/>
        </w:rPr>
      </w:pPr>
      <w:proofErr w:type="spellStart"/>
      <w:r w:rsidRPr="00081A62">
        <w:rPr>
          <w:b/>
          <w:bCs/>
          <w:sz w:val="40"/>
          <w:szCs w:val="40"/>
        </w:rPr>
        <w:t>Wat</w:t>
      </w:r>
      <w:proofErr w:type="spellEnd"/>
      <w:r w:rsidRPr="00081A62">
        <w:rPr>
          <w:b/>
          <w:bCs/>
          <w:sz w:val="40"/>
          <w:szCs w:val="40"/>
        </w:rPr>
        <w:t xml:space="preserve"> </w:t>
      </w:r>
      <w:proofErr w:type="spellStart"/>
      <w:r w:rsidRPr="00081A62">
        <w:rPr>
          <w:b/>
          <w:bCs/>
          <w:sz w:val="40"/>
          <w:szCs w:val="40"/>
        </w:rPr>
        <w:t>Phra</w:t>
      </w:r>
      <w:proofErr w:type="spellEnd"/>
      <w:r w:rsidRPr="00081A62">
        <w:rPr>
          <w:b/>
          <w:bCs/>
          <w:sz w:val="40"/>
          <w:szCs w:val="40"/>
        </w:rPr>
        <w:t xml:space="preserve"> Singh website</w:t>
      </w:r>
    </w:p>
    <w:p w:rsidR="009A598D" w:rsidRDefault="009A598D" w:rsidP="009A598D">
      <w:pPr>
        <w:jc w:val="center"/>
        <w:rPr>
          <w:b/>
          <w:bCs/>
          <w:sz w:val="28"/>
        </w:rPr>
      </w:pPr>
      <w:r>
        <w:rPr>
          <w:b/>
          <w:bCs/>
          <w:sz w:val="28"/>
        </w:rPr>
        <w:t>Test plan</w:t>
      </w:r>
    </w:p>
    <w:p w:rsidR="009A598D" w:rsidRPr="00081A62" w:rsidRDefault="009A598D" w:rsidP="009A598D">
      <w:pPr>
        <w:jc w:val="center"/>
        <w:rPr>
          <w:b/>
          <w:bCs/>
          <w:sz w:val="28"/>
        </w:rPr>
      </w:pPr>
    </w:p>
    <w:p w:rsidR="009A598D" w:rsidRPr="00081A62" w:rsidRDefault="009A598D" w:rsidP="009A598D">
      <w:pPr>
        <w:jc w:val="center"/>
        <w:rPr>
          <w:b/>
          <w:bCs/>
          <w:sz w:val="28"/>
        </w:rPr>
      </w:pPr>
      <w:r w:rsidRPr="00081A62">
        <w:rPr>
          <w:b/>
          <w:bCs/>
          <w:sz w:val="28"/>
        </w:rPr>
        <w:t>By</w:t>
      </w:r>
    </w:p>
    <w:p w:rsidR="009A598D" w:rsidRPr="00081A62" w:rsidRDefault="009A598D" w:rsidP="009A598D">
      <w:pPr>
        <w:jc w:val="center"/>
        <w:rPr>
          <w:b/>
          <w:bCs/>
          <w:sz w:val="32"/>
          <w:szCs w:val="32"/>
        </w:rPr>
      </w:pPr>
      <w:r w:rsidRPr="00081A62">
        <w:rPr>
          <w:b/>
          <w:bCs/>
          <w:sz w:val="32"/>
          <w:szCs w:val="32"/>
        </w:rPr>
        <w:t>Aslan team</w:t>
      </w:r>
    </w:p>
    <w:p w:rsidR="009A598D" w:rsidRDefault="009A598D" w:rsidP="009A598D">
      <w:pPr>
        <w:jc w:val="center"/>
        <w:rPr>
          <w:b/>
          <w:bCs/>
          <w:sz w:val="28"/>
        </w:rPr>
      </w:pPr>
    </w:p>
    <w:p w:rsidR="009A598D" w:rsidRPr="00081A62" w:rsidRDefault="009A598D" w:rsidP="009A598D">
      <w:pPr>
        <w:jc w:val="center"/>
        <w:rPr>
          <w:b/>
          <w:bCs/>
          <w:sz w:val="28"/>
        </w:rPr>
      </w:pPr>
    </w:p>
    <w:p w:rsidR="009A598D" w:rsidRPr="00081A62" w:rsidRDefault="009A598D" w:rsidP="009A598D">
      <w:pPr>
        <w:pStyle w:val="a4"/>
        <w:ind w:left="1440"/>
        <w:jc w:val="both"/>
        <w:rPr>
          <w:b/>
          <w:bCs/>
          <w:sz w:val="28"/>
        </w:rPr>
      </w:pPr>
      <w:proofErr w:type="spellStart"/>
      <w:r w:rsidRPr="00081A62">
        <w:rPr>
          <w:b/>
          <w:bCs/>
          <w:sz w:val="28"/>
        </w:rPr>
        <w:t>Ms.Chonticha</w:t>
      </w:r>
      <w:proofErr w:type="spellEnd"/>
      <w:r w:rsidRPr="00081A62">
        <w:rPr>
          <w:b/>
          <w:bCs/>
          <w:sz w:val="28"/>
        </w:rPr>
        <w:tab/>
        <w:t>Chang</w:t>
      </w:r>
      <w:r w:rsidRPr="00081A62">
        <w:rPr>
          <w:b/>
          <w:bCs/>
          <w:sz w:val="28"/>
        </w:rPr>
        <w:tab/>
      </w:r>
      <w:r w:rsidRPr="00081A62">
        <w:rPr>
          <w:b/>
          <w:bCs/>
          <w:sz w:val="28"/>
        </w:rPr>
        <w:tab/>
      </w:r>
      <w:r w:rsidRPr="00081A62">
        <w:rPr>
          <w:b/>
          <w:bCs/>
          <w:sz w:val="28"/>
        </w:rPr>
        <w:tab/>
        <w:t>552115014</w:t>
      </w:r>
    </w:p>
    <w:p w:rsidR="009A598D" w:rsidRPr="00081A62" w:rsidRDefault="009A598D" w:rsidP="009A598D">
      <w:pPr>
        <w:pStyle w:val="a4"/>
        <w:ind w:left="1440"/>
        <w:jc w:val="both"/>
        <w:rPr>
          <w:b/>
          <w:bCs/>
          <w:sz w:val="28"/>
        </w:rPr>
      </w:pPr>
      <w:proofErr w:type="spellStart"/>
      <w:r w:rsidRPr="00081A62">
        <w:rPr>
          <w:b/>
          <w:bCs/>
          <w:sz w:val="28"/>
        </w:rPr>
        <w:t>Mr.Punjasin</w:t>
      </w:r>
      <w:proofErr w:type="spellEnd"/>
      <w:r w:rsidRPr="00081A62">
        <w:rPr>
          <w:b/>
          <w:bCs/>
          <w:sz w:val="28"/>
        </w:rPr>
        <w:tab/>
      </w:r>
      <w:r w:rsidRPr="00081A62">
        <w:rPr>
          <w:b/>
          <w:bCs/>
          <w:sz w:val="28"/>
        </w:rPr>
        <w:tab/>
      </w:r>
      <w:proofErr w:type="spellStart"/>
      <w:r w:rsidRPr="00081A62">
        <w:rPr>
          <w:b/>
          <w:bCs/>
          <w:sz w:val="28"/>
        </w:rPr>
        <w:t>Punya</w:t>
      </w:r>
      <w:proofErr w:type="spellEnd"/>
      <w:r w:rsidRPr="00081A62">
        <w:rPr>
          <w:b/>
          <w:bCs/>
          <w:sz w:val="28"/>
        </w:rPr>
        <w:tab/>
      </w:r>
      <w:r w:rsidRPr="00081A62">
        <w:rPr>
          <w:b/>
          <w:bCs/>
          <w:sz w:val="28"/>
        </w:rPr>
        <w:tab/>
        <w:t>5521150</w:t>
      </w:r>
      <w:r>
        <w:rPr>
          <w:b/>
          <w:bCs/>
          <w:sz w:val="28"/>
        </w:rPr>
        <w:t>39</w:t>
      </w:r>
    </w:p>
    <w:p w:rsidR="009A598D" w:rsidRPr="00081A62" w:rsidRDefault="009A598D" w:rsidP="009A598D">
      <w:pPr>
        <w:pStyle w:val="a4"/>
        <w:ind w:left="1440"/>
        <w:jc w:val="both"/>
        <w:rPr>
          <w:b/>
          <w:bCs/>
          <w:sz w:val="28"/>
        </w:rPr>
      </w:pPr>
      <w:proofErr w:type="spellStart"/>
      <w:r w:rsidRPr="00081A62">
        <w:rPr>
          <w:b/>
          <w:bCs/>
          <w:sz w:val="28"/>
        </w:rPr>
        <w:t>Ms.Phinthip</w:t>
      </w:r>
      <w:proofErr w:type="spellEnd"/>
      <w:r w:rsidRPr="00081A62">
        <w:rPr>
          <w:b/>
          <w:bCs/>
          <w:sz w:val="28"/>
        </w:rPr>
        <w:tab/>
      </w:r>
      <w:r w:rsidRPr="00081A62">
        <w:rPr>
          <w:b/>
          <w:bCs/>
          <w:sz w:val="28"/>
        </w:rPr>
        <w:tab/>
      </w:r>
      <w:proofErr w:type="spellStart"/>
      <w:r w:rsidRPr="00081A62">
        <w:rPr>
          <w:b/>
          <w:bCs/>
          <w:sz w:val="28"/>
        </w:rPr>
        <w:t>Samutloiwon</w:t>
      </w:r>
      <w:proofErr w:type="spellEnd"/>
      <w:r w:rsidRPr="00081A62">
        <w:rPr>
          <w:b/>
          <w:bCs/>
          <w:sz w:val="28"/>
        </w:rPr>
        <w:tab/>
        <w:t>552115050</w:t>
      </w:r>
    </w:p>
    <w:p w:rsidR="009A598D" w:rsidRPr="00081A62" w:rsidRDefault="009A598D" w:rsidP="009A598D">
      <w:pPr>
        <w:pStyle w:val="a4"/>
        <w:ind w:left="1440"/>
        <w:jc w:val="both"/>
        <w:rPr>
          <w:b/>
          <w:bCs/>
          <w:sz w:val="28"/>
        </w:rPr>
      </w:pPr>
      <w:proofErr w:type="spellStart"/>
      <w:r w:rsidRPr="00081A62">
        <w:rPr>
          <w:b/>
          <w:bCs/>
          <w:sz w:val="28"/>
        </w:rPr>
        <w:t>Mr.Visava</w:t>
      </w:r>
      <w:proofErr w:type="spellEnd"/>
      <w:r>
        <w:rPr>
          <w:b/>
          <w:bCs/>
          <w:sz w:val="28"/>
        </w:rPr>
        <w:tab/>
      </w:r>
      <w:r>
        <w:rPr>
          <w:b/>
          <w:bCs/>
          <w:sz w:val="28"/>
        </w:rPr>
        <w:tab/>
      </w:r>
      <w:proofErr w:type="spellStart"/>
      <w:r w:rsidRPr="00AC2F0D">
        <w:rPr>
          <w:b/>
          <w:bCs/>
          <w:sz w:val="28"/>
        </w:rPr>
        <w:t>Chumnuam</w:t>
      </w:r>
      <w:proofErr w:type="spellEnd"/>
      <w:r>
        <w:rPr>
          <w:b/>
          <w:bCs/>
          <w:sz w:val="28"/>
        </w:rPr>
        <w:tab/>
      </w:r>
      <w:r>
        <w:rPr>
          <w:b/>
          <w:bCs/>
          <w:sz w:val="28"/>
        </w:rPr>
        <w:tab/>
        <w:t>552115064</w:t>
      </w:r>
    </w:p>
    <w:p w:rsidR="009A598D" w:rsidRDefault="009A598D" w:rsidP="009A598D">
      <w:pPr>
        <w:jc w:val="center"/>
        <w:rPr>
          <w:b/>
          <w:bCs/>
        </w:rPr>
      </w:pPr>
    </w:p>
    <w:p w:rsidR="009A598D" w:rsidRDefault="009A598D" w:rsidP="009A598D">
      <w:pPr>
        <w:jc w:val="center"/>
        <w:rPr>
          <w:b/>
          <w:bCs/>
        </w:rPr>
      </w:pPr>
    </w:p>
    <w:p w:rsidR="009A598D" w:rsidRPr="00081A62" w:rsidRDefault="009A598D" w:rsidP="009A598D">
      <w:pPr>
        <w:jc w:val="center"/>
        <w:rPr>
          <w:b/>
          <w:bCs/>
          <w:sz w:val="24"/>
          <w:szCs w:val="24"/>
        </w:rPr>
      </w:pPr>
      <w:r w:rsidRPr="00081A62">
        <w:rPr>
          <w:b/>
          <w:bCs/>
          <w:sz w:val="24"/>
          <w:szCs w:val="24"/>
        </w:rPr>
        <w:t>Department of Software Engineering</w:t>
      </w:r>
    </w:p>
    <w:p w:rsidR="009A598D" w:rsidRPr="00081A62" w:rsidRDefault="009A598D" w:rsidP="009A598D">
      <w:pPr>
        <w:jc w:val="center"/>
        <w:rPr>
          <w:b/>
          <w:bCs/>
          <w:sz w:val="24"/>
          <w:szCs w:val="24"/>
        </w:rPr>
      </w:pPr>
      <w:r w:rsidRPr="00081A62">
        <w:rPr>
          <w:b/>
          <w:bCs/>
          <w:sz w:val="24"/>
          <w:szCs w:val="24"/>
        </w:rPr>
        <w:t>College of Arts, Media, and Technology</w:t>
      </w:r>
    </w:p>
    <w:p w:rsidR="009A598D" w:rsidRDefault="009A598D" w:rsidP="009A598D">
      <w:pPr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  <w:r w:rsidRPr="00081A62">
        <w:rPr>
          <w:b/>
          <w:bCs/>
          <w:sz w:val="24"/>
          <w:szCs w:val="24"/>
        </w:rPr>
        <w:t>Chiang Mai University</w:t>
      </w:r>
    </w:p>
    <w:p w:rsidR="009A598D" w:rsidRDefault="009A598D" w:rsidP="009A598D">
      <w:pPr>
        <w:jc w:val="center"/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  <w:r>
        <w:rPr>
          <w:rFonts w:ascii="Arial" w:eastAsia="Times New Roman" w:hAnsi="Arial" w:cs="Arial"/>
          <w:b/>
          <w:bCs/>
          <w:color w:val="000000"/>
          <w:sz w:val="36"/>
          <w:szCs w:val="36"/>
        </w:rPr>
        <w:br w:type="page"/>
      </w:r>
    </w:p>
    <w:p w:rsidR="009A598D" w:rsidRDefault="009A598D">
      <w:pPr>
        <w:rPr>
          <w:rFonts w:ascii="Arial" w:eastAsia="Times New Roman" w:hAnsi="Arial" w:cs="Arial"/>
          <w:b/>
          <w:bCs/>
          <w:color w:val="000000"/>
          <w:sz w:val="36"/>
          <w:szCs w:val="36"/>
        </w:rPr>
      </w:pPr>
      <w:r w:rsidRPr="009A598D">
        <w:rPr>
          <w:rFonts w:ascii="Arial" w:eastAsia="Times New Roman" w:hAnsi="Arial" w:cs="Arial"/>
          <w:b/>
          <w:bCs/>
          <w:color w:val="000000"/>
          <w:sz w:val="36"/>
          <w:szCs w:val="36"/>
        </w:rPr>
        <w:lastRenderedPageBreak/>
        <w:t>Table of Contents</w:t>
      </w:r>
    </w:p>
    <w:p w:rsidR="009A598D" w:rsidRDefault="001504BC">
      <w:pPr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Chapter1</w:t>
      </w:r>
      <w:r w:rsidR="006A3B63">
        <w:rPr>
          <w:rFonts w:ascii="Arial" w:eastAsia="Times New Roman" w:hAnsi="Arial" w:cs="Arial"/>
          <w:color w:val="000000"/>
          <w:sz w:val="24"/>
          <w:szCs w:val="24"/>
        </w:rPr>
        <w:t>|</w:t>
      </w:r>
      <w:r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9A598D" w:rsidRPr="009A598D">
        <w:rPr>
          <w:rFonts w:ascii="Arial" w:eastAsia="Times New Roman" w:hAnsi="Arial" w:cs="Arial"/>
          <w:color w:val="000000"/>
          <w:sz w:val="24"/>
          <w:szCs w:val="24"/>
        </w:rPr>
        <w:t>Unit test</w:t>
      </w:r>
      <w:r w:rsidR="006A3B63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4F3469">
        <w:rPr>
          <w:rFonts w:ascii="Arial" w:eastAsia="Times New Roman" w:hAnsi="Arial" w:cs="Arial"/>
          <w:color w:val="000000"/>
          <w:sz w:val="24"/>
          <w:szCs w:val="24"/>
        </w:rPr>
        <w:t>………………………………………………………………………….2</w:t>
      </w:r>
    </w:p>
    <w:p w:rsidR="004F3469" w:rsidRDefault="004F3469" w:rsidP="004F3469">
      <w:pPr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  <w:proofErr w:type="spellStart"/>
      <w:r w:rsidRPr="004F3469">
        <w:rPr>
          <w:rFonts w:ascii="Arial" w:eastAsia="Times New Roman" w:hAnsi="Arial" w:cs="Arial"/>
          <w:color w:val="000000"/>
          <w:sz w:val="24"/>
          <w:szCs w:val="24"/>
        </w:rPr>
        <w:t>UserServiceImpl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 class………………………………………………………………2</w:t>
      </w:r>
    </w:p>
    <w:p w:rsidR="004F3469" w:rsidRDefault="004F3469" w:rsidP="004F3469">
      <w:pPr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  <w:proofErr w:type="spellStart"/>
      <w:r w:rsidRPr="004F3469">
        <w:rPr>
          <w:rFonts w:ascii="Arial" w:eastAsia="Times New Roman" w:hAnsi="Arial" w:cs="Arial"/>
          <w:color w:val="000000"/>
          <w:sz w:val="24"/>
          <w:szCs w:val="24"/>
        </w:rPr>
        <w:t>HistoryServiceImpl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 xml:space="preserve"> class……………………………………………………………5</w:t>
      </w:r>
    </w:p>
    <w:p w:rsidR="004F3469" w:rsidRDefault="004F3469" w:rsidP="004F3469">
      <w:pPr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  <w:proofErr w:type="spellStart"/>
      <w:r w:rsidRPr="004F3469">
        <w:rPr>
          <w:rFonts w:ascii="Arial" w:eastAsia="Times New Roman" w:hAnsi="Arial" w:cs="Arial"/>
          <w:color w:val="000000"/>
          <w:sz w:val="24"/>
          <w:szCs w:val="24"/>
        </w:rPr>
        <w:t>ActivityServiceImpl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>…………………………………………………………………..7</w:t>
      </w:r>
    </w:p>
    <w:p w:rsidR="004F3469" w:rsidRDefault="004F3469" w:rsidP="004F3469">
      <w:pPr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  <w:proofErr w:type="spellStart"/>
      <w:r w:rsidRPr="004F3469">
        <w:rPr>
          <w:rFonts w:ascii="Arial" w:eastAsia="Times New Roman" w:hAnsi="Arial" w:cs="Arial"/>
          <w:color w:val="000000"/>
          <w:sz w:val="24"/>
          <w:szCs w:val="24"/>
        </w:rPr>
        <w:t>QuestionAnswerDAOImpl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</w:rPr>
        <w:t>…………………………………………………………12</w:t>
      </w:r>
    </w:p>
    <w:p w:rsidR="004F3469" w:rsidRPr="009A598D" w:rsidRDefault="004F3469" w:rsidP="004F3469">
      <w:pPr>
        <w:ind w:firstLine="720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Appendix A………………………………………………………………………….16</w:t>
      </w:r>
    </w:p>
    <w:p w:rsidR="009A598D" w:rsidRPr="009A598D" w:rsidRDefault="006A3B63">
      <w:pPr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Chapter2| </w:t>
      </w:r>
      <w:r w:rsidR="009A598D" w:rsidRPr="009A598D">
        <w:rPr>
          <w:rFonts w:ascii="Arial" w:eastAsia="Times New Roman" w:hAnsi="Arial" w:cs="Arial"/>
          <w:color w:val="000000"/>
          <w:sz w:val="24"/>
          <w:szCs w:val="24"/>
        </w:rPr>
        <w:t>Integration test</w:t>
      </w:r>
      <w:r w:rsidR="004F3469">
        <w:rPr>
          <w:rFonts w:ascii="Arial" w:eastAsia="Times New Roman" w:hAnsi="Arial" w:cs="Arial"/>
          <w:color w:val="000000"/>
          <w:sz w:val="24"/>
          <w:szCs w:val="24"/>
        </w:rPr>
        <w:t>………………………………………………………………</w:t>
      </w:r>
      <w:r>
        <w:rPr>
          <w:rFonts w:ascii="Arial" w:eastAsia="Times New Roman" w:hAnsi="Arial" w:cs="Arial"/>
          <w:color w:val="000000"/>
          <w:sz w:val="24"/>
          <w:szCs w:val="24"/>
        </w:rPr>
        <w:t>....</w:t>
      </w:r>
      <w:r w:rsidR="001504BC">
        <w:rPr>
          <w:rFonts w:ascii="Arial" w:eastAsia="Times New Roman" w:hAnsi="Arial" w:cs="Arial"/>
          <w:color w:val="000000"/>
          <w:sz w:val="24"/>
          <w:szCs w:val="24"/>
        </w:rPr>
        <w:t>17</w:t>
      </w:r>
    </w:p>
    <w:p w:rsidR="009A598D" w:rsidRPr="004F3469" w:rsidRDefault="006A3B63">
      <w:pPr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 xml:space="preserve">Chapter3| </w:t>
      </w:r>
      <w:r w:rsidR="009A598D" w:rsidRPr="004F3469">
        <w:rPr>
          <w:rFonts w:ascii="Arial" w:eastAsia="Times New Roman" w:hAnsi="Arial" w:cs="Arial"/>
          <w:color w:val="000000"/>
          <w:sz w:val="24"/>
          <w:szCs w:val="24"/>
        </w:rPr>
        <w:t>Acceptance test</w:t>
      </w:r>
      <w:r w:rsidR="004F3469">
        <w:rPr>
          <w:rFonts w:ascii="Arial" w:eastAsia="Times New Roman" w:hAnsi="Arial" w:cs="Arial"/>
          <w:color w:val="000000"/>
          <w:sz w:val="24"/>
          <w:szCs w:val="24"/>
        </w:rPr>
        <w:t>………………………………………………………………</w:t>
      </w:r>
      <w:r w:rsidR="009A598D" w:rsidRPr="004F3469">
        <w:rPr>
          <w:rFonts w:ascii="Arial" w:eastAsia="Times New Roman" w:hAnsi="Arial" w:cs="Arial"/>
          <w:b/>
          <w:bCs/>
          <w:color w:val="000000"/>
          <w:sz w:val="24"/>
          <w:szCs w:val="24"/>
        </w:rPr>
        <w:br w:type="page"/>
      </w:r>
    </w:p>
    <w:p w:rsidR="00296512" w:rsidRPr="00296512" w:rsidRDefault="006A3B63" w:rsidP="006A3B63">
      <w:pPr>
        <w:spacing w:after="0" w:line="240" w:lineRule="auto"/>
        <w:jc w:val="center"/>
        <w:rPr>
          <w:rFonts w:ascii="Arial" w:eastAsia="Times New Roman" w:hAnsi="Arial" w:cs="Arial"/>
          <w:sz w:val="36"/>
          <w:szCs w:val="36"/>
        </w:rPr>
      </w:pPr>
      <w:r>
        <w:rPr>
          <w:rFonts w:ascii="Arial" w:eastAsia="Times New Roman" w:hAnsi="Arial" w:cs="Arial"/>
          <w:b/>
          <w:bCs/>
          <w:color w:val="000000"/>
          <w:sz w:val="36"/>
          <w:szCs w:val="36"/>
        </w:rPr>
        <w:lastRenderedPageBreak/>
        <w:t xml:space="preserve">Chapter1| </w:t>
      </w:r>
      <w:r w:rsidR="00296512" w:rsidRPr="00296512">
        <w:rPr>
          <w:rFonts w:ascii="Arial" w:eastAsia="Times New Roman" w:hAnsi="Arial" w:cs="Arial"/>
          <w:b/>
          <w:bCs/>
          <w:color w:val="000000"/>
          <w:sz w:val="36"/>
          <w:szCs w:val="36"/>
        </w:rPr>
        <w:t>Unit test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numPr>
          <w:ilvl w:val="0"/>
          <w:numId w:val="1"/>
        </w:numPr>
        <w:spacing w:after="0" w:line="240" w:lineRule="auto"/>
        <w:ind w:left="60"/>
        <w:textAlignment w:val="baseline"/>
        <w:rPr>
          <w:rFonts w:ascii="Arial" w:eastAsia="Times New Roman" w:hAnsi="Arial" w:cs="Arial"/>
          <w:b/>
          <w:bCs/>
          <w:color w:val="000000"/>
          <w:sz w:val="28"/>
        </w:rPr>
      </w:pPr>
      <w:r w:rsidRPr="00296512">
        <w:rPr>
          <w:rFonts w:ascii="Arial" w:eastAsia="Times New Roman" w:hAnsi="Arial" w:cs="Arial"/>
          <w:b/>
          <w:bCs/>
          <w:color w:val="000000"/>
          <w:sz w:val="28"/>
        </w:rPr>
        <w:t xml:space="preserve">Class name: </w:t>
      </w:r>
      <w:proofErr w:type="spellStart"/>
      <w:r w:rsidRPr="00296512">
        <w:rPr>
          <w:rFonts w:ascii="Arial" w:eastAsia="Times New Roman" w:hAnsi="Arial" w:cs="Arial"/>
          <w:b/>
          <w:bCs/>
          <w:color w:val="000000"/>
          <w:sz w:val="28"/>
        </w:rPr>
        <w:t>UserServiceImpl</w:t>
      </w:r>
      <w:proofErr w:type="spellEnd"/>
    </w:p>
    <w:p w:rsidR="00353DC1" w:rsidRDefault="00353DC1" w:rsidP="00296512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UTC-01: </w:t>
      </w:r>
      <w:proofErr w:type="spellStart"/>
      <w:proofErr w:type="gram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addUser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(</w:t>
      </w:r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>User user): Boolean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Description: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This test case is used for adding a new user to the database via hibernate query. The parameters for this method are User object, which consists of {Long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userid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, String username, String password, String email}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Prerequisite or input required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color w:val="000000"/>
          <w:sz w:val="24"/>
          <w:szCs w:val="24"/>
        </w:rPr>
        <w:tab/>
        <w:t>The test data is available at Appendix A.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Test cas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"/>
        <w:gridCol w:w="3378"/>
        <w:gridCol w:w="3667"/>
        <w:gridCol w:w="1515"/>
      </w:tblGrid>
      <w:tr w:rsidR="00296512" w:rsidRPr="00296512" w:rsidTr="00296512"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D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nput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Expected Result</w:t>
            </w:r>
          </w:p>
        </w:tc>
      </w:tr>
      <w:tr w:rsidR="00296512" w:rsidRPr="00296512" w:rsidTr="00296512"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User object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input User object with all parameters defined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3l, “ABC”, “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bc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”, </w:t>
            </w:r>
            <w:r w:rsidR="001E31E1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“</w:t>
            </w:r>
            <w:r w:rsidR="00A9022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User</w:t>
            </w:r>
            <w:r w:rsidR="001E31E1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”, 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“abc@abcmail.com”}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True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input User object with some parameters defined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1l, “”, “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bc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”, </w:t>
            </w:r>
            <w:r w:rsidR="001E31E1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“”, 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“abc@abcmail.com”}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False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not input object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False 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4 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input User object which are existed username from Appendix 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1l, “</w:t>
            </w:r>
            <w:r w:rsidR="00A9022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user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”, “</w:t>
            </w:r>
            <w:r w:rsidR="00A9022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2345656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”, </w:t>
            </w:r>
            <w:r w:rsidR="001E31E1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“</w:t>
            </w:r>
            <w:r w:rsidR="00A9022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User</w:t>
            </w:r>
            <w:r w:rsidR="001E31E1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”, 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“</w:t>
            </w:r>
            <w:r w:rsidR="00A9022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anjasin@gmail.com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”}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False</w:t>
            </w:r>
          </w:p>
        </w:tc>
      </w:tr>
    </w:tbl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Default="00296512">
      <w:pPr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br w:type="page"/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lastRenderedPageBreak/>
        <w:t xml:space="preserve">UTC-02: </w:t>
      </w:r>
      <w:proofErr w:type="spellStart"/>
      <w:proofErr w:type="gram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getAllUser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(</w:t>
      </w:r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>): List&lt;User&gt;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Description: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This test case is used for getting a list of users in database via hibernate query.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Prerequisite or input required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color w:val="000000"/>
          <w:sz w:val="24"/>
          <w:szCs w:val="24"/>
        </w:rPr>
        <w:tab/>
        <w:t>The test data is available at Appendix A.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Test cas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"/>
        <w:gridCol w:w="3607"/>
        <w:gridCol w:w="4953"/>
      </w:tblGrid>
      <w:tr w:rsidR="00296512" w:rsidRPr="00296512" w:rsidTr="00296512">
        <w:trPr>
          <w:trHeight w:val="290"/>
        </w:trPr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D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Expected Result</w:t>
            </w:r>
          </w:p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(List of User object)</w:t>
            </w:r>
          </w:p>
        </w:tc>
      </w:tr>
      <w:tr w:rsidR="00296512" w:rsidRPr="00296512" w:rsidTr="00296512">
        <w:trPr>
          <w:trHeight w:val="29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Get a list of user object from Appendix 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Default="001E31E1" w:rsidP="001E31E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1E31E1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1l, “</w:t>
            </w:r>
            <w:r w:rsidR="00A9022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user</w:t>
            </w:r>
            <w:r w:rsidRPr="001E31E1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”, “</w:t>
            </w:r>
            <w:r w:rsidR="00A9022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23456</w:t>
            </w:r>
            <w:r w:rsidRPr="001E31E1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”, “</w:t>
            </w:r>
            <w:r w:rsidR="00A9022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User</w:t>
            </w:r>
            <w:r w:rsidRPr="001E31E1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”, “</w:t>
            </w:r>
            <w:r w:rsidR="00A9022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anjasin@gmail.com</w:t>
            </w:r>
            <w:r w:rsidRPr="001E31E1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”}</w:t>
            </w:r>
          </w:p>
          <w:p w:rsidR="001E31E1" w:rsidRDefault="001E31E1" w:rsidP="001E31E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  <w:p w:rsidR="001E31E1" w:rsidRPr="00296512" w:rsidRDefault="001E31E1" w:rsidP="001E31E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</w:p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2l, “</w:t>
            </w:r>
            <w:r w:rsidR="00A9022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dmin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”, “</w:t>
            </w:r>
            <w:r w:rsidR="00A9022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23456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”,</w:t>
            </w:r>
            <w:r w:rsidR="001E31E1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“</w:t>
            </w:r>
            <w:r w:rsidR="00A9022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dmin</w:t>
            </w:r>
            <w:r w:rsidR="001E31E1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”,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“</w:t>
            </w:r>
            <w:r w:rsidR="00A9022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dmin@yahoo.com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”}</w:t>
            </w:r>
          </w:p>
        </w:tc>
      </w:tr>
    </w:tbl>
    <w:p w:rsidR="00296512" w:rsidRDefault="00296512" w:rsidP="00296512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:rsidR="00296512" w:rsidRDefault="00296512">
      <w:pPr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br w:type="page"/>
      </w:r>
      <w:bookmarkStart w:id="0" w:name="_GoBack"/>
      <w:bookmarkEnd w:id="0"/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lastRenderedPageBreak/>
        <w:t xml:space="preserve">UTC-03: </w:t>
      </w:r>
      <w:proofErr w:type="spellStart"/>
      <w:proofErr w:type="gram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getUserbyId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(</w:t>
      </w:r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Long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userid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): User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Description: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This test case is used for getting the user from database via hibernate query. 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Prerequisite or input required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color w:val="000000"/>
          <w:sz w:val="24"/>
          <w:szCs w:val="24"/>
        </w:rPr>
        <w:tab/>
        <w:t>The test data is available at Appendix A.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Test cas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"/>
        <w:gridCol w:w="3387"/>
        <w:gridCol w:w="1206"/>
        <w:gridCol w:w="3967"/>
      </w:tblGrid>
      <w:tr w:rsidR="00296512" w:rsidRPr="00296512" w:rsidTr="00296512"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D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nput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Expected Result</w:t>
            </w:r>
          </w:p>
        </w:tc>
      </w:tr>
      <w:tr w:rsidR="00296512" w:rsidRPr="00296512" w:rsidTr="00296512"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Long </w:t>
            </w:r>
            <w:proofErr w:type="spellStart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userid</w:t>
            </w:r>
            <w:proofErr w:type="spellEnd"/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input id = 1l which existed in Appendix 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l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1E31E1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1l, “</w:t>
            </w:r>
            <w:r w:rsidR="00A9022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user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”, “</w:t>
            </w:r>
            <w:r w:rsidR="00A9022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23456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”, 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“</w:t>
            </w:r>
            <w:r w:rsidR="00A9022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User</w:t>
            </w: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”, 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“</w:t>
            </w:r>
            <w:r w:rsidR="00A9022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anjasin@gmail.com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”}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not input i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ull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Test by input id = 1 which is not existed in Appendix A 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ull</w:t>
            </w:r>
          </w:p>
        </w:tc>
      </w:tr>
    </w:tbl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Default="00296512">
      <w:pPr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br w:type="page"/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000000"/>
          <w:sz w:val="28"/>
        </w:rPr>
      </w:pPr>
      <w:r w:rsidRPr="00296512">
        <w:rPr>
          <w:rFonts w:ascii="Arial" w:eastAsia="Times New Roman" w:hAnsi="Arial" w:cs="Arial"/>
          <w:b/>
          <w:bCs/>
          <w:color w:val="000000"/>
          <w:sz w:val="28"/>
        </w:rPr>
        <w:t xml:space="preserve">Class name: </w:t>
      </w:r>
      <w:proofErr w:type="spellStart"/>
      <w:r w:rsidRPr="00296512">
        <w:rPr>
          <w:rFonts w:ascii="Arial" w:eastAsia="Times New Roman" w:hAnsi="Arial" w:cs="Arial"/>
          <w:b/>
          <w:bCs/>
          <w:color w:val="000000"/>
          <w:sz w:val="28"/>
        </w:rPr>
        <w:t>HistoryServiceImpl</w:t>
      </w:r>
      <w:proofErr w:type="spellEnd"/>
    </w:p>
    <w:p w:rsidR="00353DC1" w:rsidRDefault="00353DC1" w:rsidP="00296512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UTC-04: </w:t>
      </w:r>
      <w:proofErr w:type="spellStart"/>
      <w:proofErr w:type="gram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getHistory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(</w:t>
      </w:r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>): History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Description: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This test case is used for getting the temple’s history from the database via hibernate query. 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Prerequisite or input required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color w:val="000000"/>
          <w:sz w:val="24"/>
          <w:szCs w:val="24"/>
        </w:rPr>
        <w:tab/>
        <w:t>The test data is available at Appendix A.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Test cases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"/>
        <w:gridCol w:w="2306"/>
        <w:gridCol w:w="6254"/>
      </w:tblGrid>
      <w:tr w:rsidR="00296512" w:rsidRPr="00296512" w:rsidTr="00296512">
        <w:trPr>
          <w:trHeight w:val="290"/>
        </w:trPr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D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Expected Result</w:t>
            </w:r>
          </w:p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(List of User object)</w:t>
            </w:r>
          </w:p>
        </w:tc>
      </w:tr>
      <w:tr w:rsidR="00296512" w:rsidRPr="00296512" w:rsidTr="00296512">
        <w:trPr>
          <w:trHeight w:val="29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Get the history object from Appendix A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{“Construction on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Wat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hra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Singh began in 1345 when King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hayu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, the fifth king of the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Mangrai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dynasty, had a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hedi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built to house the ashes of his father King Kham Fu</w:t>
            </w:r>
            <w:proofErr w:type="gram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. ”</w:t>
            </w:r>
            <w:proofErr w:type="gram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}</w:t>
            </w:r>
          </w:p>
        </w:tc>
      </w:tr>
    </w:tbl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Default="00296512">
      <w:pPr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br w:type="page"/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lastRenderedPageBreak/>
        <w:t xml:space="preserve">UTC-05: </w:t>
      </w:r>
      <w:proofErr w:type="spellStart"/>
      <w:proofErr w:type="gram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editHistory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(</w:t>
      </w:r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>History history): Boolean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Description: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This test case is used for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editting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the temple’s history from the database via hibernate query. 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Prerequisite or input required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color w:val="000000"/>
          <w:sz w:val="24"/>
          <w:szCs w:val="24"/>
        </w:rPr>
        <w:tab/>
        <w:t>The test data is available at Appendix A.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Test cas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"/>
        <w:gridCol w:w="2182"/>
        <w:gridCol w:w="5020"/>
        <w:gridCol w:w="1358"/>
      </w:tblGrid>
      <w:tr w:rsidR="00296512" w:rsidRPr="00296512" w:rsidTr="00296512"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D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nput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Expected Result</w:t>
            </w:r>
          </w:p>
        </w:tc>
      </w:tr>
      <w:tr w:rsidR="00296512" w:rsidRPr="00296512" w:rsidTr="00296512"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History </w:t>
            </w:r>
            <w:proofErr w:type="spellStart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history</w:t>
            </w:r>
            <w:proofErr w:type="spellEnd"/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input History object with all parameters defined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“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Wat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hra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Singh is located in the western part of the old city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entre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of Chiang Mai, which is contained within the city walls and moat. The main entrance, which is guarded by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inghs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(lions), is situated at the end of the main street (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ach</w:t>
            </w:r>
            <w:r w:rsidR="00A9022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dmin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oen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road) of Chiang Mai. The road runs east from the temple, via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apae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Gate, to the Ping River.”}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True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not input object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True 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3 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input History object which are existed username from Appendix 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{“Construction on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Wat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hra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Singh began in 1345 when King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hayu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, the fifth king of the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Mangrai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dynasty, had a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hedi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built to house the ashes of his father King Kham Fu</w:t>
            </w:r>
            <w:proofErr w:type="gram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. ”</w:t>
            </w:r>
            <w:proofErr w:type="gram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}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True</w:t>
            </w:r>
          </w:p>
        </w:tc>
      </w:tr>
    </w:tbl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Default="00296512">
      <w:pPr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br w:type="page"/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8"/>
        </w:rPr>
      </w:pPr>
      <w:r w:rsidRPr="00296512">
        <w:rPr>
          <w:rFonts w:ascii="Arial" w:eastAsia="Times New Roman" w:hAnsi="Arial" w:cs="Arial"/>
          <w:b/>
          <w:bCs/>
          <w:color w:val="000000"/>
          <w:sz w:val="28"/>
        </w:rPr>
        <w:lastRenderedPageBreak/>
        <w:t xml:space="preserve">3.  </w:t>
      </w:r>
      <w:r w:rsidRPr="00296512">
        <w:rPr>
          <w:rFonts w:ascii="Arial" w:eastAsia="Times New Roman" w:hAnsi="Arial" w:cs="Arial"/>
          <w:b/>
          <w:bCs/>
          <w:color w:val="000000"/>
          <w:sz w:val="28"/>
        </w:rPr>
        <w:tab/>
        <w:t xml:space="preserve">Class name: </w:t>
      </w:r>
      <w:proofErr w:type="spellStart"/>
      <w:r w:rsidRPr="00296512">
        <w:rPr>
          <w:rFonts w:ascii="Arial" w:eastAsia="Times New Roman" w:hAnsi="Arial" w:cs="Arial"/>
          <w:b/>
          <w:bCs/>
          <w:color w:val="000000"/>
          <w:sz w:val="28"/>
        </w:rPr>
        <w:t>ActivityServiceImpl</w:t>
      </w:r>
      <w:proofErr w:type="spellEnd"/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UTC-06: </w:t>
      </w:r>
      <w:proofErr w:type="spellStart"/>
      <w:proofErr w:type="gram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getAllActivity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(</w:t>
      </w:r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>) : List&lt;Activity&gt;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Description: 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This test case is used for getting a list of activity from the database via hibernate query. The parameters for this method are Activity object, which consists of {Long aid, String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aname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, String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adescription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,</w:t>
      </w:r>
      <w:r w:rsidRPr="00296512">
        <w:rPr>
          <w:rFonts w:ascii="Arial" w:eastAsia="Times New Roman" w:hAnsi="Arial" w:cs="Arial"/>
          <w:color w:val="FF9900"/>
          <w:sz w:val="24"/>
          <w:szCs w:val="24"/>
        </w:rPr>
        <w:t xml:space="preserve"> Char </w:t>
      </w:r>
      <w:proofErr w:type="spellStart"/>
      <w:proofErr w:type="gramStart"/>
      <w:r w:rsidRPr="00296512">
        <w:rPr>
          <w:rFonts w:ascii="Arial" w:eastAsia="Times New Roman" w:hAnsi="Arial" w:cs="Arial"/>
          <w:color w:val="FF9900"/>
          <w:sz w:val="24"/>
          <w:szCs w:val="24"/>
        </w:rPr>
        <w:t>lang</w:t>
      </w:r>
      <w:proofErr w:type="spellEnd"/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>}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Prerequisite or input required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color w:val="000000"/>
          <w:sz w:val="24"/>
          <w:szCs w:val="24"/>
        </w:rPr>
        <w:tab/>
        <w:t>The test data is available at Appendix A.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Test cases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"/>
        <w:gridCol w:w="2191"/>
        <w:gridCol w:w="6369"/>
      </w:tblGrid>
      <w:tr w:rsidR="00296512" w:rsidRPr="00296512" w:rsidTr="00296512">
        <w:trPr>
          <w:trHeight w:val="290"/>
        </w:trPr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D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Expected Result</w:t>
            </w:r>
          </w:p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(List of User object)</w:t>
            </w:r>
          </w:p>
        </w:tc>
      </w:tr>
      <w:tr w:rsidR="00296512" w:rsidRPr="00296512" w:rsidTr="00296512">
        <w:trPr>
          <w:trHeight w:val="29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Get the Activity object from Appendix A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{2201, “Suspected migrant graveyard discovered in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ongkhla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”, “</w:t>
            </w:r>
            <w:r w:rsidRPr="00296512">
              <w:rPr>
                <w:rFonts w:ascii="Arial" w:eastAsia="Times New Roman" w:hAnsi="Arial" w:cs="Arial"/>
                <w:color w:val="101010"/>
                <w:sz w:val="24"/>
                <w:szCs w:val="24"/>
                <w:shd w:val="clear" w:color="auto" w:fill="FFFFFF"/>
              </w:rPr>
              <w:t xml:space="preserve">At least 32 graves were discovered yesterday at what is thought to be a human-trafficking camp for </w:t>
            </w:r>
            <w:proofErr w:type="spellStart"/>
            <w:r w:rsidRPr="00296512">
              <w:rPr>
                <w:rFonts w:ascii="Arial" w:eastAsia="Times New Roman" w:hAnsi="Arial" w:cs="Arial"/>
                <w:color w:val="101010"/>
                <w:sz w:val="24"/>
                <w:szCs w:val="24"/>
                <w:shd w:val="clear" w:color="auto" w:fill="FFFFFF"/>
              </w:rPr>
              <w:t>Rohingya</w:t>
            </w:r>
            <w:proofErr w:type="spellEnd"/>
            <w:r w:rsidRPr="00296512">
              <w:rPr>
                <w:rFonts w:ascii="Arial" w:eastAsia="Times New Roman" w:hAnsi="Arial" w:cs="Arial"/>
                <w:color w:val="101010"/>
                <w:sz w:val="24"/>
                <w:szCs w:val="24"/>
                <w:shd w:val="clear" w:color="auto" w:fill="FFFFFF"/>
              </w:rPr>
              <w:t xml:space="preserve"> migrants near the Malaysian border.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”, </w:t>
            </w:r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“</w:t>
            </w:r>
            <w:proofErr w:type="spellStart"/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en</w:t>
            </w:r>
            <w:proofErr w:type="spellEnd"/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”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}</w:t>
            </w:r>
          </w:p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2202, “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ไฟไหม้ปริศนานับร้อยครั้ง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>!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?”, “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เกิดไฟไหม้ปริศนาโดยไม่มีสาเหตุ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 xml:space="preserve"> 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โดยเด็กอายุสองขวบสามารถทำนายการเกิดไฟไหม้ได้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 xml:space="preserve"> 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คาดอาจเป็นร่างทรงกลับชาติมาเกิด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”,</w:t>
            </w:r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 xml:space="preserve"> “</w:t>
            </w:r>
            <w:proofErr w:type="spellStart"/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th</w:t>
            </w:r>
            <w:proofErr w:type="spellEnd"/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”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}</w:t>
            </w:r>
          </w:p>
        </w:tc>
      </w:tr>
    </w:tbl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Default="00296512">
      <w:pPr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br w:type="page"/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lastRenderedPageBreak/>
        <w:t xml:space="preserve">UTC-07: </w:t>
      </w:r>
      <w:proofErr w:type="spellStart"/>
      <w:proofErr w:type="gram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editActivity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(</w:t>
      </w:r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>Long aid, Activity activity): Boolean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Description: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This test case is used for edit an activity to the database via hibernate query. The parameters for this method is long aid and Activity </w:t>
      </w:r>
      <w:proofErr w:type="gram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object ,</w:t>
      </w:r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which consists of {Long aid, String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aname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, String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adescription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,</w:t>
      </w:r>
      <w:r w:rsidRPr="00296512">
        <w:rPr>
          <w:rFonts w:ascii="Arial" w:eastAsia="Times New Roman" w:hAnsi="Arial" w:cs="Arial"/>
          <w:color w:val="FF9900"/>
          <w:sz w:val="24"/>
          <w:szCs w:val="24"/>
        </w:rPr>
        <w:t xml:space="preserve"> Char </w:t>
      </w:r>
      <w:proofErr w:type="spellStart"/>
      <w:r w:rsidRPr="00296512">
        <w:rPr>
          <w:rFonts w:ascii="Arial" w:eastAsia="Times New Roman" w:hAnsi="Arial" w:cs="Arial"/>
          <w:color w:val="FF9900"/>
          <w:sz w:val="24"/>
          <w:szCs w:val="24"/>
        </w:rPr>
        <w:t>lang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}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Prerequisite or input required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color w:val="000000"/>
          <w:sz w:val="24"/>
          <w:szCs w:val="24"/>
        </w:rPr>
        <w:tab/>
        <w:t>The test data is available at Appendix A.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Test cas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1"/>
        <w:gridCol w:w="2751"/>
        <w:gridCol w:w="4351"/>
        <w:gridCol w:w="1457"/>
      </w:tblGrid>
      <w:tr w:rsidR="00296512" w:rsidRPr="00296512" w:rsidTr="00296512"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D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nput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Expected Result</w:t>
            </w:r>
          </w:p>
        </w:tc>
      </w:tr>
      <w:tr w:rsidR="00296512" w:rsidRPr="00296512" w:rsidTr="00296512"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Long aid, Activity object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input aid and Activity object with all parameters defined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202, {2202, “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ไฟไหม้ปริศนานับร้อยครั้ง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>!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?”, “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เกิดไฟไหม้ปริศนาโดยไม่มีสาเหตุ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 xml:space="preserve"> 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โดยเด็กอายุสองขวบสามารถทำนายการเกิดไฟไหม้ได้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 xml:space="preserve"> 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คาดอาจเป็นคนร้ายก่อเหตุจุดเพลิงตั้งแต่ต้น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 xml:space="preserve"> 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โดยคาดหวังชื่อเสียงจากการก่อเหตุ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”,</w:t>
            </w:r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 xml:space="preserve"> “</w:t>
            </w:r>
            <w:proofErr w:type="spellStart"/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th</w:t>
            </w:r>
            <w:proofErr w:type="spellEnd"/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”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}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True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input aid and Activity object with some parameters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202,</w:t>
            </w: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2202, “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ไฟไหม้ปริศนานับร้อยครั้ง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>!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?”, “”,</w:t>
            </w:r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 xml:space="preserve"> “</w:t>
            </w:r>
            <w:proofErr w:type="spellStart"/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th</w:t>
            </w:r>
            <w:proofErr w:type="spellEnd"/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”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}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False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not input ai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2202, “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ไฟไหม้ปริศนานับร้อยครั้ง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>!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?”, “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เกิดไฟไหม้ปริศนาโดยไม่มีสาเหตุ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 xml:space="preserve"> 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โดยเด็กอายุสองขวบสามารถทำนายการเกิดไฟไหม้ได้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 xml:space="preserve"> 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คาดอาจเป็นคนร้ายก่อเหตุจุดเพลิงตั้งแต่ต้น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 xml:space="preserve"> 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โดยคาดหวังชื่อเสียงจากการก่อเหตุ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”,</w:t>
            </w:r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 xml:space="preserve"> “</w:t>
            </w:r>
            <w:proofErr w:type="spellStart"/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th</w:t>
            </w:r>
            <w:proofErr w:type="spellEnd"/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”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}</w:t>
            </w:r>
          </w:p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2202, “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ไฟไหม้ปริศนานับร้อยครั้ง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>!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?”, “”,</w:t>
            </w:r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 xml:space="preserve"> “</w:t>
            </w:r>
            <w:proofErr w:type="spellStart"/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th</w:t>
            </w:r>
            <w:proofErr w:type="spellEnd"/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”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}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not input Activity objec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20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False</w:t>
            </w:r>
          </w:p>
        </w:tc>
      </w:tr>
    </w:tbl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Default="00296512">
      <w:pPr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br w:type="page"/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lastRenderedPageBreak/>
        <w:t>UTC-08: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proofErr w:type="gram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addActivity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(</w:t>
      </w:r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>Activity activity): Boolean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Description: 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This test case is used for adding a new activity to the database via hibernate query. The parameters for this method are Activity object, which consists of {Long aid, String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aname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, String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adescription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,</w:t>
      </w:r>
      <w:r w:rsidRPr="00296512">
        <w:rPr>
          <w:rFonts w:ascii="Arial" w:eastAsia="Times New Roman" w:hAnsi="Arial" w:cs="Arial"/>
          <w:color w:val="FF9900"/>
          <w:sz w:val="24"/>
          <w:szCs w:val="24"/>
        </w:rPr>
        <w:t xml:space="preserve"> Char </w:t>
      </w:r>
      <w:proofErr w:type="spellStart"/>
      <w:proofErr w:type="gramStart"/>
      <w:r w:rsidRPr="00296512">
        <w:rPr>
          <w:rFonts w:ascii="Arial" w:eastAsia="Times New Roman" w:hAnsi="Arial" w:cs="Arial"/>
          <w:color w:val="FF9900"/>
          <w:sz w:val="24"/>
          <w:szCs w:val="24"/>
        </w:rPr>
        <w:t>lang</w:t>
      </w:r>
      <w:proofErr w:type="spellEnd"/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>}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Prerequisite or input required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color w:val="000000"/>
          <w:sz w:val="24"/>
          <w:szCs w:val="24"/>
        </w:rPr>
        <w:tab/>
        <w:t>The test data is available at Appendix A.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Test cas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"/>
        <w:gridCol w:w="3349"/>
        <w:gridCol w:w="3765"/>
        <w:gridCol w:w="1446"/>
      </w:tblGrid>
      <w:tr w:rsidR="00296512" w:rsidRPr="00296512" w:rsidTr="00296512"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D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nput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Expected Result</w:t>
            </w:r>
          </w:p>
        </w:tc>
      </w:tr>
      <w:tr w:rsidR="00296512" w:rsidRPr="00296512" w:rsidTr="00296512"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Activity  object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Test by input Activity object with all parameters defined with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on existed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aid from Appendix A</w:t>
            </w:r>
            <w:proofErr w:type="gram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..</w:t>
            </w:r>
            <w:proofErr w:type="gram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2203, “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วัดพระสิงห์ซิ</w:t>
            </w:r>
            <w:proofErr w:type="spellStart"/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งกิ้ง</w:t>
            </w:r>
            <w:proofErr w:type="spellEnd"/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คอน</w:t>
            </w:r>
            <w:proofErr w:type="spellStart"/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เทสท์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”, “</w:t>
            </w:r>
            <w:r w:rsidRPr="00296512">
              <w:rPr>
                <w:rFonts w:ascii="Browallia New" w:eastAsia="Times New Roman" w:hAnsi="Browallia New" w:cs="Browallia New" w:hint="cs"/>
                <w:color w:val="141823"/>
                <w:sz w:val="24"/>
                <w:szCs w:val="24"/>
                <w:shd w:val="clear" w:color="auto" w:fill="FFFFFF"/>
                <w:cs/>
              </w:rPr>
              <w:t>พระสิงห์ซิ</w:t>
            </w:r>
            <w:proofErr w:type="spellStart"/>
            <w:r w:rsidRPr="00296512">
              <w:rPr>
                <w:rFonts w:ascii="Browallia New" w:eastAsia="Times New Roman" w:hAnsi="Browallia New" w:cs="Browallia New" w:hint="cs"/>
                <w:color w:val="141823"/>
                <w:sz w:val="24"/>
                <w:szCs w:val="24"/>
                <w:shd w:val="clear" w:color="auto" w:fill="FFFFFF"/>
                <w:cs/>
              </w:rPr>
              <w:t>งกิ้ง</w:t>
            </w:r>
            <w:proofErr w:type="spellEnd"/>
            <w:r w:rsidRPr="00296512">
              <w:rPr>
                <w:rFonts w:ascii="Browallia New" w:eastAsia="Times New Roman" w:hAnsi="Browallia New" w:cs="Browallia New" w:hint="cs"/>
                <w:color w:val="141823"/>
                <w:sz w:val="24"/>
                <w:szCs w:val="24"/>
                <w:shd w:val="clear" w:color="auto" w:fill="FFFFFF"/>
                <w:cs/>
              </w:rPr>
              <w:t>คอน</w:t>
            </w:r>
            <w:proofErr w:type="spellStart"/>
            <w:r w:rsidRPr="00296512">
              <w:rPr>
                <w:rFonts w:ascii="Browallia New" w:eastAsia="Times New Roman" w:hAnsi="Browallia New" w:cs="Browallia New" w:hint="cs"/>
                <w:color w:val="141823"/>
                <w:sz w:val="24"/>
                <w:szCs w:val="24"/>
                <w:shd w:val="clear" w:color="auto" w:fill="FFFFFF"/>
                <w:cs/>
              </w:rPr>
              <w:t>เทสท์</w:t>
            </w:r>
            <w:proofErr w:type="spellEnd"/>
            <w:r w:rsidRPr="00296512">
              <w:rPr>
                <w:rFonts w:ascii="Arial" w:eastAsia="Times New Roman" w:hAnsi="Arial" w:cs="Arial"/>
                <w:color w:val="141823"/>
                <w:sz w:val="24"/>
                <w:szCs w:val="24"/>
                <w:shd w:val="clear" w:color="auto" w:fill="FFFFFF"/>
                <w:cs/>
              </w:rPr>
              <w:t xml:space="preserve"> </w:t>
            </w:r>
            <w:r w:rsidRPr="00296512">
              <w:rPr>
                <w:rFonts w:ascii="Browallia New" w:eastAsia="Times New Roman" w:hAnsi="Browallia New" w:cs="Browallia New" w:hint="cs"/>
                <w:color w:val="141823"/>
                <w:sz w:val="24"/>
                <w:szCs w:val="24"/>
                <w:shd w:val="clear" w:color="auto" w:fill="FFFFFF"/>
                <w:cs/>
              </w:rPr>
              <w:t>โดยเมตตาพระเดชพระคุณพระราชสิง</w:t>
            </w:r>
            <w:proofErr w:type="spellStart"/>
            <w:r w:rsidRPr="00296512">
              <w:rPr>
                <w:rFonts w:ascii="Browallia New" w:eastAsia="Times New Roman" w:hAnsi="Browallia New" w:cs="Browallia New" w:hint="cs"/>
                <w:color w:val="141823"/>
                <w:sz w:val="24"/>
                <w:szCs w:val="24"/>
                <w:shd w:val="clear" w:color="auto" w:fill="FFFFFF"/>
                <w:cs/>
              </w:rPr>
              <w:t>หวร</w:t>
            </w:r>
            <w:proofErr w:type="spellEnd"/>
            <w:r w:rsidRPr="00296512">
              <w:rPr>
                <w:rFonts w:ascii="Browallia New" w:eastAsia="Times New Roman" w:hAnsi="Browallia New" w:cs="Browallia New" w:hint="cs"/>
                <w:color w:val="141823"/>
                <w:sz w:val="24"/>
                <w:szCs w:val="24"/>
                <w:shd w:val="clear" w:color="auto" w:fill="FFFFFF"/>
                <w:cs/>
              </w:rPr>
              <w:t>มุนีเป็นอุปถัมภ์</w:t>
            </w:r>
            <w:r w:rsidRPr="00296512">
              <w:rPr>
                <w:rFonts w:ascii="Arial" w:eastAsia="Times New Roman" w:hAnsi="Arial" w:cs="Arial"/>
                <w:color w:val="141823"/>
                <w:sz w:val="24"/>
                <w:szCs w:val="24"/>
                <w:shd w:val="clear" w:color="auto" w:fill="FFFFFF"/>
                <w:cs/>
              </w:rPr>
              <w:t xml:space="preserve"> </w:t>
            </w:r>
            <w:r w:rsidRPr="00296512">
              <w:rPr>
                <w:rFonts w:ascii="Browallia New" w:eastAsia="Times New Roman" w:hAnsi="Browallia New" w:cs="Browallia New" w:hint="cs"/>
                <w:color w:val="141823"/>
                <w:sz w:val="24"/>
                <w:szCs w:val="24"/>
                <w:shd w:val="clear" w:color="auto" w:fill="FFFFFF"/>
                <w:cs/>
              </w:rPr>
              <w:t>รอบชิงชนะเลิศ</w:t>
            </w:r>
            <w:r w:rsidRPr="00296512">
              <w:rPr>
                <w:rFonts w:ascii="Arial" w:eastAsia="Times New Roman" w:hAnsi="Arial" w:cs="Arial"/>
                <w:color w:val="141823"/>
                <w:sz w:val="24"/>
                <w:szCs w:val="24"/>
                <w:shd w:val="clear" w:color="auto" w:fill="FFFFFF"/>
                <w:cs/>
              </w:rPr>
              <w:t xml:space="preserve"> </w:t>
            </w:r>
            <w:r w:rsidRPr="00296512">
              <w:rPr>
                <w:rFonts w:ascii="Browallia New" w:eastAsia="Times New Roman" w:hAnsi="Browallia New" w:cs="Browallia New" w:hint="cs"/>
                <w:color w:val="141823"/>
                <w:sz w:val="24"/>
                <w:szCs w:val="24"/>
                <w:shd w:val="clear" w:color="auto" w:fill="FFFFFF"/>
                <w:cs/>
              </w:rPr>
              <w:t>ประจำปี</w:t>
            </w:r>
            <w:r w:rsidRPr="00296512">
              <w:rPr>
                <w:rFonts w:ascii="Arial" w:eastAsia="Times New Roman" w:hAnsi="Arial" w:cs="Arial"/>
                <w:color w:val="141823"/>
                <w:sz w:val="24"/>
                <w:szCs w:val="24"/>
                <w:shd w:val="clear" w:color="auto" w:fill="FFFFFF"/>
                <w:cs/>
              </w:rPr>
              <w:t xml:space="preserve"> </w:t>
            </w:r>
            <w:r w:rsidRPr="00296512">
              <w:rPr>
                <w:rFonts w:ascii="Browallia New" w:eastAsia="Times New Roman" w:hAnsi="Browallia New" w:cs="Browallia New" w:hint="cs"/>
                <w:color w:val="141823"/>
                <w:sz w:val="24"/>
                <w:szCs w:val="24"/>
                <w:shd w:val="clear" w:color="auto" w:fill="FFFFFF"/>
                <w:cs/>
              </w:rPr>
              <w:t>๒๕๕๗</w:t>
            </w:r>
            <w:r w:rsidRPr="00296512">
              <w:rPr>
                <w:rFonts w:ascii="Arial" w:eastAsia="Times New Roman" w:hAnsi="Arial" w:cs="Arial"/>
                <w:color w:val="141823"/>
                <w:sz w:val="24"/>
                <w:szCs w:val="24"/>
                <w:shd w:val="clear" w:color="auto" w:fill="FFFFFF"/>
              </w:rPr>
              <w:t xml:space="preserve"> </w:t>
            </w:r>
          </w:p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”, </w:t>
            </w:r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“</w:t>
            </w:r>
            <w:proofErr w:type="spellStart"/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th</w:t>
            </w:r>
            <w:proofErr w:type="spellEnd"/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”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}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True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input Activity object with some parameters define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2203, “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วัดพระสิงห์ซิ</w:t>
            </w:r>
            <w:proofErr w:type="spellStart"/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งกิ้ง</w:t>
            </w:r>
            <w:proofErr w:type="spellEnd"/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คอน</w:t>
            </w:r>
            <w:proofErr w:type="spellStart"/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เทสท์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”, “”, </w:t>
            </w:r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“”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}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False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not input objec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False</w:t>
            </w:r>
          </w:p>
        </w:tc>
      </w:tr>
    </w:tbl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Default="00296512">
      <w:pPr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br w:type="page"/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lastRenderedPageBreak/>
        <w:t>UTC-09: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proofErr w:type="gram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deleteActivity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(</w:t>
      </w:r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>Long aid): Boolean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Description: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This test case is used for deleting the activity object from the database by using activity </w:t>
      </w:r>
      <w:proofErr w:type="gram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id(</w:t>
      </w:r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>aid) via hibernate query.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Prerequisite or input required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ab/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>The test data is available at Appendix A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Test cas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"/>
        <w:gridCol w:w="5389"/>
        <w:gridCol w:w="1170"/>
        <w:gridCol w:w="2001"/>
      </w:tblGrid>
      <w:tr w:rsidR="00296512" w:rsidRPr="00296512" w:rsidTr="00296512"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D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nput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Expected Result</w:t>
            </w:r>
          </w:p>
        </w:tc>
      </w:tr>
      <w:tr w:rsidR="00296512" w:rsidRPr="00296512" w:rsidTr="00296512"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proofErr w:type="spellStart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Lond</w:t>
            </w:r>
            <w:proofErr w:type="spellEnd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 aid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input aid which is existed in Appendix A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20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True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not input objec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False 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Test by input aid which is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on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existed in Appendix A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209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False </w:t>
            </w:r>
          </w:p>
        </w:tc>
      </w:tr>
    </w:tbl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Default="00296512">
      <w:pPr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br w:type="page"/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lastRenderedPageBreak/>
        <w:t>UTC-10: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proofErr w:type="gram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getActivityByID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(</w:t>
      </w:r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>Long aid): Activity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Description: 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>This test case is used for adding a new activity to the database via hibernate query. The parameters for this method are Long ‘aid’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Prerequisite or input required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color w:val="000000"/>
          <w:sz w:val="24"/>
          <w:szCs w:val="24"/>
        </w:rPr>
        <w:tab/>
        <w:t>The test data is available at Appendix A.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Test cas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"/>
        <w:gridCol w:w="3016"/>
        <w:gridCol w:w="925"/>
        <w:gridCol w:w="4619"/>
      </w:tblGrid>
      <w:tr w:rsidR="00296512" w:rsidRPr="00296512" w:rsidTr="00296512"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D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nput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Expected Result</w:t>
            </w:r>
          </w:p>
        </w:tc>
      </w:tr>
      <w:tr w:rsidR="00296512" w:rsidRPr="00296512" w:rsidTr="00296512"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Long aid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input id = 2201 which existed in Appendix 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20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2202, “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ไฟไหม้ปริศนานับร้อยครั้ง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>!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?”, “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เกิดไฟไหม้ปริศนาโดยไม่มีสาเหตุ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 xml:space="preserve"> 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โดยเด็กอายุสองขวบสามารถทำนายการเกิดไฟไหม้ได้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 xml:space="preserve"> 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คาดอาจเป็นร่างทรงกลับชาติมาเกิด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”,</w:t>
            </w:r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 xml:space="preserve"> “</w:t>
            </w:r>
            <w:proofErr w:type="spellStart"/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th</w:t>
            </w:r>
            <w:proofErr w:type="spellEnd"/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”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}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not input i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ull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Test by input id = 2210 which is not existed in Appendix A 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21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ull</w:t>
            </w:r>
          </w:p>
        </w:tc>
      </w:tr>
    </w:tbl>
    <w:p w:rsidR="00296512" w:rsidRDefault="00296512" w:rsidP="00296512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:rsidR="00296512" w:rsidRDefault="00296512">
      <w:pPr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br w:type="page"/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8"/>
        </w:rPr>
      </w:pPr>
      <w:r w:rsidRPr="00296512">
        <w:rPr>
          <w:rFonts w:ascii="Arial" w:eastAsia="Times New Roman" w:hAnsi="Arial" w:cs="Arial"/>
          <w:b/>
          <w:bCs/>
          <w:color w:val="000000"/>
          <w:sz w:val="28"/>
        </w:rPr>
        <w:lastRenderedPageBreak/>
        <w:t xml:space="preserve">4.  </w:t>
      </w:r>
      <w:r w:rsidRPr="00296512">
        <w:rPr>
          <w:rFonts w:ascii="Arial" w:eastAsia="Times New Roman" w:hAnsi="Arial" w:cs="Arial"/>
          <w:b/>
          <w:bCs/>
          <w:color w:val="000000"/>
          <w:sz w:val="28"/>
        </w:rPr>
        <w:tab/>
        <w:t xml:space="preserve">Class name: </w:t>
      </w:r>
      <w:proofErr w:type="spellStart"/>
      <w:r w:rsidRPr="00296512">
        <w:rPr>
          <w:rFonts w:ascii="Arial" w:eastAsia="Times New Roman" w:hAnsi="Arial" w:cs="Arial"/>
          <w:b/>
          <w:bCs/>
          <w:color w:val="000000"/>
          <w:sz w:val="28"/>
        </w:rPr>
        <w:t>QuestionAnswerDAOImpl</w:t>
      </w:r>
      <w:proofErr w:type="spellEnd"/>
    </w:p>
    <w:p w:rsidR="00296512" w:rsidRDefault="00296512" w:rsidP="00296512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UTC-11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: </w:t>
      </w:r>
      <w:proofErr w:type="spellStart"/>
      <w:proofErr w:type="gram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getQuestion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(</w:t>
      </w:r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>):  List&lt;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QuestionAnswer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&gt;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Description: 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This test case is used for get a list of Dharma question from database via hibernate query. 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Prerequisite or input required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color w:val="000000"/>
          <w:sz w:val="24"/>
          <w:szCs w:val="24"/>
        </w:rPr>
        <w:tab/>
        <w:t>The test data is available at Appendix A.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Test cas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"/>
        <w:gridCol w:w="4218"/>
        <w:gridCol w:w="4342"/>
      </w:tblGrid>
      <w:tr w:rsidR="00296512" w:rsidRPr="00296512" w:rsidTr="00296512">
        <w:trPr>
          <w:trHeight w:val="290"/>
        </w:trPr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D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Expected Result</w:t>
            </w:r>
          </w:p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(List of </w:t>
            </w:r>
            <w:proofErr w:type="spellStart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QuestionAnswer</w:t>
            </w:r>
            <w:proofErr w:type="spellEnd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 object)</w:t>
            </w:r>
          </w:p>
        </w:tc>
      </w:tr>
      <w:tr w:rsidR="00296512" w:rsidRPr="00296512" w:rsidTr="00296512">
        <w:trPr>
          <w:trHeight w:val="29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Get a list of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QuestionAnswer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object from Appendix 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{1101, “How can I become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buddhist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?”, “”, “true”}</w:t>
            </w:r>
          </w:p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1102, “Today is a good day, right?”, “Maybe”, “false”}</w:t>
            </w:r>
          </w:p>
        </w:tc>
      </w:tr>
    </w:tbl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Default="00296512">
      <w:pPr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br w:type="page"/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lastRenderedPageBreak/>
        <w:t>UTC-12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: </w:t>
      </w:r>
      <w:proofErr w:type="spellStart"/>
      <w:proofErr w:type="gram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deleteQA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(</w:t>
      </w:r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Long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qid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): Boolean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Description: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This test case is used for deleting a Dharma question which has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newQ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value as ‘True’ from database via hibernate query. The parameters for this method is question and answer ID (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qid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).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Prerequisite or input required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color w:val="000000"/>
          <w:sz w:val="24"/>
          <w:szCs w:val="24"/>
        </w:rPr>
        <w:tab/>
        <w:t>The test data is available at Appendix A.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Test cas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1"/>
        <w:gridCol w:w="4554"/>
        <w:gridCol w:w="918"/>
        <w:gridCol w:w="1581"/>
        <w:gridCol w:w="1506"/>
      </w:tblGrid>
      <w:tr w:rsidR="00296512" w:rsidRPr="00296512" w:rsidTr="00296512"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D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nput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Boolean </w:t>
            </w:r>
            <w:proofErr w:type="spellStart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newQ</w:t>
            </w:r>
            <w:proofErr w:type="spellEnd"/>
          </w:p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(See: Appendix A)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Expected Result</w:t>
            </w:r>
          </w:p>
        </w:tc>
      </w:tr>
      <w:tr w:rsidR="00296512" w:rsidRPr="00296512" w:rsidTr="00296512"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Long </w:t>
            </w:r>
            <w:proofErr w:type="spellStart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qid</w:t>
            </w:r>
            <w:proofErr w:type="spellEnd"/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Test by input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QuestionAnswer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object which are existed from Appendix A with value of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ewQ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as “true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10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ru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True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Test by input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QuestionAnswer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object which are existed from Appendix A with value of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ewQ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as “false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10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fals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False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not input object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False </w:t>
            </w:r>
          </w:p>
        </w:tc>
      </w:tr>
    </w:tbl>
    <w:p w:rsidR="00296512" w:rsidRPr="00296512" w:rsidRDefault="00296512" w:rsidP="00296512">
      <w:pPr>
        <w:spacing w:after="24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Default="00296512">
      <w:pPr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br w:type="page"/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lastRenderedPageBreak/>
        <w:t>UTC-13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: </w:t>
      </w:r>
      <w:proofErr w:type="gram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answer(</w:t>
      </w:r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Long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qid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, String answer): Boolean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Description: 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This test case is used for adding an answer on selected Dharma question which has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newQ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value as ‘True’ and change value of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newQ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to ‘False’ to database via hibernate query. The parameters for this method are Long ‘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qid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’ and String ‘answer’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Prerequisite or input required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color w:val="000000"/>
          <w:sz w:val="24"/>
          <w:szCs w:val="24"/>
        </w:rPr>
        <w:tab/>
        <w:t>The test data is available at Appendix A.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Test cas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"/>
        <w:gridCol w:w="5022"/>
        <w:gridCol w:w="1937"/>
        <w:gridCol w:w="1601"/>
      </w:tblGrid>
      <w:tr w:rsidR="00296512" w:rsidRPr="00296512" w:rsidTr="00296512"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D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nput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Expected Result</w:t>
            </w:r>
          </w:p>
        </w:tc>
      </w:tr>
      <w:tr w:rsidR="00296512" w:rsidRPr="00296512" w:rsidTr="00296512"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Long </w:t>
            </w:r>
            <w:proofErr w:type="spellStart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qid</w:t>
            </w:r>
            <w:proofErr w:type="spellEnd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, String answer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Test by input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qid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and answer which are existed from Appendix A with value of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ewQ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as “true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1101, “No, leave me alone”}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True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Test by input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qid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and answer which are existed from Appendix A with value of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ewQ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as “false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1102, “Yes”}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False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not input object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ull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False </w:t>
            </w:r>
          </w:p>
        </w:tc>
      </w:tr>
    </w:tbl>
    <w:p w:rsidR="00296512" w:rsidRPr="00296512" w:rsidRDefault="00296512" w:rsidP="00296512">
      <w:pPr>
        <w:spacing w:after="24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Default="00296512">
      <w:pPr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br w:type="page"/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lastRenderedPageBreak/>
        <w:t>UTC-14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: </w:t>
      </w:r>
      <w:proofErr w:type="spellStart"/>
      <w:proofErr w:type="gram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askQuestion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(</w:t>
      </w:r>
      <w:proofErr w:type="spellStart"/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>QuestionAnswer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questionAnswer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): Boolean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Description: 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This test case is used for adding a new Dharma question to database via hibernate query. The parameters for this method are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QuestionAnswer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object, which consists of {Long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qid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, String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qname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, String answer, Boolean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newQ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}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Prerequisite or input required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color w:val="000000"/>
          <w:sz w:val="24"/>
          <w:szCs w:val="24"/>
        </w:rPr>
        <w:tab/>
        <w:t>The test data is available at Appendix A.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Test cas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"/>
        <w:gridCol w:w="3776"/>
        <w:gridCol w:w="3262"/>
        <w:gridCol w:w="1522"/>
      </w:tblGrid>
      <w:tr w:rsidR="00296512" w:rsidRPr="00296512" w:rsidTr="00296512"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D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nput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Expected Result</w:t>
            </w:r>
          </w:p>
        </w:tc>
      </w:tr>
      <w:tr w:rsidR="00296512" w:rsidRPr="00296512" w:rsidTr="00296512"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proofErr w:type="spellStart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QuestionAnswer</w:t>
            </w:r>
            <w:proofErr w:type="spellEnd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 objec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Test by input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QuestionAnswer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object with all parameters defined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{1104, “Will you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mary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me?”, “”, “true”}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True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Test by input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QuestionAnswer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object with some parameters define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1105, “”, “”, “false”}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False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not input objec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ull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False 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Test by input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QuestionAnswer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object which are existed from Appendix 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1101, “Do you want to build a snow man?”, “”, “true”}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False</w:t>
            </w:r>
          </w:p>
        </w:tc>
      </w:tr>
    </w:tbl>
    <w:p w:rsidR="00296512" w:rsidRPr="00296512" w:rsidRDefault="00296512" w:rsidP="00296512">
      <w:pPr>
        <w:spacing w:after="24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sz w:val="24"/>
          <w:szCs w:val="24"/>
        </w:rPr>
        <w:br/>
      </w:r>
    </w:p>
    <w:p w:rsidR="00296512" w:rsidRDefault="00296512">
      <w:pPr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br w:type="page"/>
      </w:r>
    </w:p>
    <w:p w:rsidR="00296512" w:rsidRPr="00296512" w:rsidRDefault="00296512" w:rsidP="00296512">
      <w:pPr>
        <w:spacing w:after="0" w:line="240" w:lineRule="auto"/>
        <w:jc w:val="center"/>
        <w:rPr>
          <w:rFonts w:ascii="Arial" w:eastAsia="Times New Roman" w:hAnsi="Arial" w:cs="Arial"/>
          <w:sz w:val="32"/>
          <w:szCs w:val="32"/>
        </w:rPr>
      </w:pPr>
      <w:r w:rsidRPr="00296512">
        <w:rPr>
          <w:rFonts w:ascii="Arial" w:eastAsia="Times New Roman" w:hAnsi="Arial" w:cs="Arial"/>
          <w:b/>
          <w:bCs/>
          <w:color w:val="000000"/>
          <w:sz w:val="32"/>
          <w:szCs w:val="32"/>
        </w:rPr>
        <w:lastRenderedPageBreak/>
        <w:t>Appendix A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Test data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color w:val="000000"/>
          <w:sz w:val="24"/>
          <w:szCs w:val="24"/>
        </w:rPr>
        <w:t>User table: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84"/>
        <w:gridCol w:w="1371"/>
        <w:gridCol w:w="1344"/>
        <w:gridCol w:w="2105"/>
        <w:gridCol w:w="2552"/>
      </w:tblGrid>
      <w:tr w:rsidR="001E31E1" w:rsidRPr="00296512" w:rsidTr="001E31E1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1E31E1" w:rsidRPr="00296512" w:rsidRDefault="001E31E1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proofErr w:type="spellStart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UserID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1E31E1" w:rsidRPr="00296512" w:rsidRDefault="001E31E1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Username 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1E31E1" w:rsidRPr="00296512" w:rsidRDefault="001E31E1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Password</w:t>
            </w: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</w:tcPr>
          <w:p w:rsidR="001E31E1" w:rsidRPr="00296512" w:rsidRDefault="001E31E1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Display name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1E31E1" w:rsidRPr="00296512" w:rsidRDefault="001E31E1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Email</w:t>
            </w:r>
          </w:p>
        </w:tc>
      </w:tr>
      <w:tr w:rsidR="001E31E1" w:rsidRPr="00296512" w:rsidTr="001E31E1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1E31E1" w:rsidRPr="00296512" w:rsidRDefault="001E31E1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l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1E31E1" w:rsidRPr="00296512" w:rsidRDefault="00A9022C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user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1E31E1" w:rsidRPr="00296512" w:rsidRDefault="00A9022C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2345656</w:t>
            </w: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E31E1" w:rsidRPr="00296512" w:rsidRDefault="00A9022C" w:rsidP="001E31E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User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1E31E1" w:rsidRPr="00296512" w:rsidRDefault="00A9022C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anjasin@gmail.com</w:t>
            </w:r>
          </w:p>
        </w:tc>
      </w:tr>
      <w:tr w:rsidR="001E31E1" w:rsidRPr="00296512" w:rsidTr="001E31E1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1E31E1" w:rsidRPr="00296512" w:rsidRDefault="001E31E1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l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1E31E1" w:rsidRPr="00296512" w:rsidRDefault="00A9022C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dmi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1E31E1" w:rsidRPr="00296512" w:rsidRDefault="00A9022C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2345656</w:t>
            </w:r>
          </w:p>
        </w:tc>
        <w:tc>
          <w:tcPr>
            <w:tcW w:w="21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E31E1" w:rsidRPr="00296512" w:rsidRDefault="00A9022C" w:rsidP="001E31E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dmin</w:t>
            </w:r>
          </w:p>
        </w:tc>
        <w:tc>
          <w:tcPr>
            <w:tcW w:w="25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1E31E1" w:rsidRPr="00296512" w:rsidRDefault="00A9022C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dmin@yahoo.com</w:t>
            </w:r>
          </w:p>
        </w:tc>
      </w:tr>
    </w:tbl>
    <w:p w:rsidR="00296512" w:rsidRPr="00296512" w:rsidRDefault="00296512" w:rsidP="00296512">
      <w:pPr>
        <w:spacing w:after="24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History table: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10"/>
      </w:tblGrid>
      <w:tr w:rsidR="00296512" w:rsidRPr="00296512" w:rsidTr="00296512">
        <w:trPr>
          <w:trHeight w:val="290"/>
        </w:trPr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proofErr w:type="spellStart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hdescription</w:t>
            </w:r>
            <w:proofErr w:type="spellEnd"/>
          </w:p>
        </w:tc>
      </w:tr>
      <w:tr w:rsidR="00296512" w:rsidRPr="00296512" w:rsidTr="00296512">
        <w:trPr>
          <w:trHeight w:val="29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Construction on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Wat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hra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Singh began in 1345 when King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hayu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, the fifth king of the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Mangrai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dynasty, had a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hedi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built to house the ashes of his father King Kham Fu. </w:t>
            </w:r>
          </w:p>
        </w:tc>
      </w:tr>
    </w:tbl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Activity table: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tbl>
      <w:tblPr>
        <w:tblW w:w="903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44"/>
        <w:gridCol w:w="2484"/>
        <w:gridCol w:w="5098"/>
        <w:gridCol w:w="704"/>
      </w:tblGrid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ai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proofErr w:type="spellStart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aname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proofErr w:type="spellStart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adescription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proofErr w:type="spellStart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lang</w:t>
            </w:r>
            <w:proofErr w:type="spellEnd"/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20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Suspected migrant graveyard discovered in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ongkhla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101010"/>
                <w:sz w:val="24"/>
                <w:szCs w:val="24"/>
                <w:shd w:val="clear" w:color="auto" w:fill="FFFFFF"/>
              </w:rPr>
              <w:t xml:space="preserve">At least 32 graves were discovered yesterday at what is thought to be a human-trafficking camp for </w:t>
            </w:r>
            <w:proofErr w:type="spellStart"/>
            <w:r w:rsidRPr="00296512">
              <w:rPr>
                <w:rFonts w:ascii="Arial" w:eastAsia="Times New Roman" w:hAnsi="Arial" w:cs="Arial"/>
                <w:color w:val="101010"/>
                <w:sz w:val="24"/>
                <w:szCs w:val="24"/>
                <w:shd w:val="clear" w:color="auto" w:fill="FFFFFF"/>
              </w:rPr>
              <w:t>Rohingya</w:t>
            </w:r>
            <w:proofErr w:type="spellEnd"/>
            <w:r w:rsidRPr="00296512">
              <w:rPr>
                <w:rFonts w:ascii="Arial" w:eastAsia="Times New Roman" w:hAnsi="Arial" w:cs="Arial"/>
                <w:color w:val="101010"/>
                <w:sz w:val="24"/>
                <w:szCs w:val="24"/>
                <w:shd w:val="clear" w:color="auto" w:fill="FFFFFF"/>
              </w:rPr>
              <w:t xml:space="preserve"> migrants near the Malaysian border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n</w:t>
            </w:r>
            <w:proofErr w:type="spellEnd"/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20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ไฟไหม้ปริศนานับร้อยครั้ง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>!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?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เกิดไฟไหม้ปริศนาโดยไม่มีสาเหตุ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 xml:space="preserve"> 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โดยเด็กอายุสองขวบสามารถทำนายการเกิดไฟไหม้ได้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 xml:space="preserve"> 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คาดอาจเป็นร่างทรงกลับชาติมาเกิด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h</w:t>
            </w:r>
            <w:proofErr w:type="spellEnd"/>
          </w:p>
        </w:tc>
      </w:tr>
    </w:tbl>
    <w:p w:rsidR="00296512" w:rsidRPr="00296512" w:rsidRDefault="00296512" w:rsidP="00296512">
      <w:pPr>
        <w:spacing w:after="24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proofErr w:type="spellStart"/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QuestionAnswer</w:t>
      </w:r>
      <w:proofErr w:type="spellEnd"/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 table:</w:t>
      </w:r>
    </w:p>
    <w:tbl>
      <w:tblPr>
        <w:tblW w:w="903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23"/>
        <w:gridCol w:w="5336"/>
        <w:gridCol w:w="1482"/>
        <w:gridCol w:w="1189"/>
      </w:tblGrid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proofErr w:type="spellStart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qid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proofErr w:type="spellStart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qname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Answer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proofErr w:type="spellStart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newQ</w:t>
            </w:r>
            <w:proofErr w:type="spellEnd"/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10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Do you want to build a snow man?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353DC1" w:rsidP="00353D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rue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10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oday is a good day, right?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Mayb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false</w:t>
            </w:r>
          </w:p>
        </w:tc>
      </w:tr>
    </w:tbl>
    <w:p w:rsidR="004F3469" w:rsidRDefault="004F3469">
      <w:pPr>
        <w:rPr>
          <w:rFonts w:ascii="Arial" w:hAnsi="Arial" w:cs="Arial"/>
          <w:sz w:val="24"/>
          <w:szCs w:val="24"/>
        </w:rPr>
      </w:pPr>
    </w:p>
    <w:p w:rsidR="004F3469" w:rsidRDefault="004F3469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:rsidR="006A3B63" w:rsidRPr="00296512" w:rsidRDefault="006A3B63" w:rsidP="006A3B63">
      <w:pPr>
        <w:spacing w:after="0" w:line="240" w:lineRule="auto"/>
        <w:jc w:val="center"/>
        <w:rPr>
          <w:rFonts w:ascii="Arial" w:eastAsia="Times New Roman" w:hAnsi="Arial" w:cs="Arial"/>
          <w:sz w:val="32"/>
          <w:szCs w:val="32"/>
        </w:rPr>
      </w:pPr>
      <w:r>
        <w:rPr>
          <w:rFonts w:ascii="Arial" w:eastAsia="Times New Roman" w:hAnsi="Arial" w:cs="Arial"/>
          <w:b/>
          <w:bCs/>
          <w:color w:val="000000"/>
          <w:sz w:val="32"/>
          <w:szCs w:val="32"/>
        </w:rPr>
        <w:lastRenderedPageBreak/>
        <w:t>Integration test</w:t>
      </w:r>
    </w:p>
    <w:p w:rsidR="00D24ED5" w:rsidRDefault="00D24ED5">
      <w:pPr>
        <w:rPr>
          <w:rFonts w:ascii="Arial" w:hAnsi="Arial" w:cs="Arial"/>
          <w:sz w:val="24"/>
          <w:szCs w:val="24"/>
        </w:rPr>
      </w:pPr>
    </w:p>
    <w:p w:rsidR="001504BC" w:rsidRDefault="001504BC">
      <w:pPr>
        <w:rPr>
          <w:rFonts w:ascii="Arial" w:hAnsi="Arial" w:cs="Arial"/>
          <w:sz w:val="24"/>
          <w:szCs w:val="24"/>
        </w:rPr>
      </w:pPr>
    </w:p>
    <w:p w:rsidR="001504BC" w:rsidRDefault="001504BC">
      <w:pPr>
        <w:rPr>
          <w:rFonts w:ascii="Arial" w:hAnsi="Arial" w:cs="Arial"/>
          <w:sz w:val="24"/>
          <w:szCs w:val="24"/>
        </w:rPr>
      </w:pPr>
    </w:p>
    <w:p w:rsidR="001504BC" w:rsidRDefault="001504B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:rsidR="001504BC" w:rsidRPr="00296512" w:rsidRDefault="00054104" w:rsidP="001504BC">
      <w:pPr>
        <w:spacing w:after="0" w:line="240" w:lineRule="auto"/>
        <w:jc w:val="center"/>
        <w:rPr>
          <w:rFonts w:ascii="Arial" w:eastAsia="Times New Roman" w:hAnsi="Arial" w:cs="Arial"/>
          <w:sz w:val="32"/>
          <w:szCs w:val="32"/>
        </w:rPr>
      </w:pPr>
      <w:r>
        <w:rPr>
          <w:rFonts w:ascii="Arial" w:eastAsia="Times New Roman" w:hAnsi="Arial" w:cs="Arial"/>
          <w:b/>
          <w:bCs/>
          <w:color w:val="000000"/>
          <w:sz w:val="32"/>
          <w:szCs w:val="32"/>
        </w:rPr>
        <w:lastRenderedPageBreak/>
        <w:t>User A</w:t>
      </w:r>
      <w:r w:rsidR="001504BC">
        <w:rPr>
          <w:rFonts w:ascii="Arial" w:eastAsia="Times New Roman" w:hAnsi="Arial" w:cs="Arial"/>
          <w:b/>
          <w:bCs/>
          <w:color w:val="000000"/>
          <w:sz w:val="32"/>
          <w:szCs w:val="32"/>
        </w:rPr>
        <w:t>cceptance test</w:t>
      </w:r>
    </w:p>
    <w:p w:rsidR="001504BC" w:rsidRDefault="001504BC">
      <w:pPr>
        <w:rPr>
          <w:rFonts w:ascii="Arial" w:hAnsi="Arial" w:cs="Arial"/>
          <w:sz w:val="24"/>
          <w:szCs w:val="24"/>
        </w:rPr>
      </w:pPr>
    </w:p>
    <w:p w:rsidR="00054104" w:rsidRDefault="0005410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AT</w:t>
      </w:r>
    </w:p>
    <w:p w:rsidR="00054104" w:rsidRDefault="00054104">
      <w:pPr>
        <w:rPr>
          <w:rFonts w:ascii="Arial" w:hAnsi="Arial" w:cs="Arial"/>
          <w:sz w:val="24"/>
          <w:szCs w:val="24"/>
        </w:rPr>
      </w:pPr>
    </w:p>
    <w:p w:rsidR="00054104" w:rsidRDefault="00054104">
      <w:pPr>
        <w:rPr>
          <w:rFonts w:ascii="Arial" w:hAnsi="Arial" w:cs="Arial"/>
          <w:sz w:val="24"/>
          <w:szCs w:val="24"/>
        </w:rPr>
      </w:pPr>
    </w:p>
    <w:p w:rsidR="00054104" w:rsidRPr="00296512" w:rsidRDefault="00054104">
      <w:pPr>
        <w:rPr>
          <w:rFonts w:ascii="Arial" w:hAnsi="Arial" w:cs="Arial"/>
          <w:sz w:val="24"/>
          <w:szCs w:val="24"/>
        </w:rPr>
      </w:pPr>
    </w:p>
    <w:sectPr w:rsidR="00054104" w:rsidRPr="00296512" w:rsidSect="004F3469">
      <w:headerReference w:type="default" r:id="rId8"/>
      <w:pgSz w:w="11906" w:h="16838"/>
      <w:pgMar w:top="1440" w:right="1440" w:bottom="1440" w:left="1440" w:header="708" w:footer="70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F76D2" w:rsidRDefault="002F76D2" w:rsidP="004F3469">
      <w:pPr>
        <w:spacing w:after="0" w:line="240" w:lineRule="auto"/>
      </w:pPr>
      <w:r>
        <w:separator/>
      </w:r>
    </w:p>
  </w:endnote>
  <w:endnote w:type="continuationSeparator" w:id="0">
    <w:p w:rsidR="002F76D2" w:rsidRDefault="002F76D2" w:rsidP="004F34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F76D2" w:rsidRDefault="002F76D2" w:rsidP="004F3469">
      <w:pPr>
        <w:spacing w:after="0" w:line="240" w:lineRule="auto"/>
      </w:pPr>
      <w:r>
        <w:separator/>
      </w:r>
    </w:p>
  </w:footnote>
  <w:footnote w:type="continuationSeparator" w:id="0">
    <w:p w:rsidR="002F76D2" w:rsidRDefault="002F76D2" w:rsidP="004F34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794137618"/>
      <w:docPartObj>
        <w:docPartGallery w:val="Page Numbers (Top of Page)"/>
        <w:docPartUnique/>
      </w:docPartObj>
    </w:sdtPr>
    <w:sdtEndPr/>
    <w:sdtContent>
      <w:p w:rsidR="004F3469" w:rsidRDefault="004F3469">
        <w:pPr>
          <w:pStyle w:val="a5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9022C" w:rsidRPr="00A9022C">
          <w:rPr>
            <w:rFonts w:cs="Calibri"/>
            <w:noProof/>
            <w:szCs w:val="22"/>
            <w:lang w:val="th-TH"/>
          </w:rPr>
          <w:t>4</w:t>
        </w:r>
        <w:r>
          <w:fldChar w:fldCharType="end"/>
        </w:r>
      </w:p>
    </w:sdtContent>
  </w:sdt>
  <w:p w:rsidR="004F3469" w:rsidRDefault="004F3469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731AC5"/>
    <w:multiLevelType w:val="multilevel"/>
    <w:tmpl w:val="49CCA3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7FA5EAA"/>
    <w:multiLevelType w:val="multilevel"/>
    <w:tmpl w:val="F49A5B0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  <w:lvlOverride w:ilvl="0">
      <w:lvl w:ilvl="0">
        <w:numFmt w:val="decimal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MxtLQ0NLc0NjQzNDdU0lEKTi0uzszPAykwqQUA+jVX+ywAAAA="/>
  </w:docVars>
  <w:rsids>
    <w:rsidRoot w:val="00296512"/>
    <w:rsid w:val="00035C46"/>
    <w:rsid w:val="00054104"/>
    <w:rsid w:val="001504BC"/>
    <w:rsid w:val="001E31E1"/>
    <w:rsid w:val="00296512"/>
    <w:rsid w:val="002F76D2"/>
    <w:rsid w:val="00353DC1"/>
    <w:rsid w:val="004F3469"/>
    <w:rsid w:val="00686D5F"/>
    <w:rsid w:val="006A3B63"/>
    <w:rsid w:val="00843343"/>
    <w:rsid w:val="009A598D"/>
    <w:rsid w:val="00A9022C"/>
    <w:rsid w:val="00CC70D5"/>
    <w:rsid w:val="00D24E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D5879CC-D23F-4C0A-AB4D-C661A6F0D4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296512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character" w:customStyle="1" w:styleId="apple-tab-span">
    <w:name w:val="apple-tab-span"/>
    <w:basedOn w:val="a0"/>
    <w:rsid w:val="00296512"/>
  </w:style>
  <w:style w:type="paragraph" w:styleId="a4">
    <w:name w:val="List Paragraph"/>
    <w:basedOn w:val="a"/>
    <w:uiPriority w:val="34"/>
    <w:qFormat/>
    <w:rsid w:val="00296512"/>
    <w:pPr>
      <w:ind w:left="720"/>
      <w:contextualSpacing/>
    </w:pPr>
  </w:style>
  <w:style w:type="paragraph" w:customStyle="1" w:styleId="Default">
    <w:name w:val="Default"/>
    <w:rsid w:val="009A598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5">
    <w:name w:val="header"/>
    <w:basedOn w:val="a"/>
    <w:link w:val="a6"/>
    <w:uiPriority w:val="99"/>
    <w:unhideWhenUsed/>
    <w:rsid w:val="004F34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หัวกระดาษ อักขระ"/>
    <w:basedOn w:val="a0"/>
    <w:link w:val="a5"/>
    <w:uiPriority w:val="99"/>
    <w:rsid w:val="004F3469"/>
  </w:style>
  <w:style w:type="paragraph" w:styleId="a7">
    <w:name w:val="footer"/>
    <w:basedOn w:val="a"/>
    <w:link w:val="a8"/>
    <w:uiPriority w:val="99"/>
    <w:unhideWhenUsed/>
    <w:rsid w:val="004F34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ท้ายกระดาษ อักขระ"/>
    <w:basedOn w:val="a0"/>
    <w:link w:val="a7"/>
    <w:uiPriority w:val="99"/>
    <w:rsid w:val="004F34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154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56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32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61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1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6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7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8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36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7B5CE5-1D66-43A1-B960-934649368D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9</Pages>
  <Words>1756</Words>
  <Characters>10011</Characters>
  <Application>Microsoft Office Word</Application>
  <DocSecurity>0</DocSecurity>
  <Lines>83</Lines>
  <Paragraphs>23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NTHIP SAMUTLOIWON</dc:creator>
  <cp:keywords/>
  <dc:description/>
  <cp:lastModifiedBy>PHINTHIP SAMUTLOIWON</cp:lastModifiedBy>
  <cp:revision>11</cp:revision>
  <dcterms:created xsi:type="dcterms:W3CDTF">2015-05-18T10:51:00Z</dcterms:created>
  <dcterms:modified xsi:type="dcterms:W3CDTF">2015-05-18T13:18:00Z</dcterms:modified>
</cp:coreProperties>
</file>